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.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.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Baby Weddell Seals are very cute. By Photo © Samuel Blanc, CC BY-SA 3.0,</w:t>
      </w:r>
      <w:r>
        <w:t xml:space="preserve"> </w:t>
      </w:r>
      <w:hyperlink r:id="rId21">
        <w:r>
          <w:rPr>
            <w:rStyle w:val="Hyperlink"/>
          </w:rPr>
          <w:t xml:space="preserve">https://commons.wikimedia.org/w/index.php?curid=3877642</w:t>
        </w:r>
      </w:hyperlink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3.1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TableCaption"/>
      </w:pPr>
      <w:r>
        <w:t xml:space="preserve">Table 3.1: A summary of the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3.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3.1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bookmarkEnd w:id="26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28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8"/>
    <w:bookmarkStart w:id="30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29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0"/>
    <w:bookmarkStart w:id="32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4"/>
    <w:bookmarkStart w:id="36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jpg" /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0-11-09T08:50:14Z</dcterms:created>
  <dcterms:modified xsi:type="dcterms:W3CDTF">2020-11-09T0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